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6E1D44" w14:textId="77777777" w:rsidR="00E51341" w:rsidRDefault="002616A5" w:rsidP="009A20DE">
      <w:pPr>
        <w:tabs>
          <w:tab w:val="left" w:pos="4856"/>
          <w:tab w:val="left" w:pos="7522"/>
        </w:tabs>
        <w:ind w:left="-1418"/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59659D95" wp14:editId="2A5B3BD7">
                <wp:simplePos x="0" y="0"/>
                <wp:positionH relativeFrom="margin">
                  <wp:align>center</wp:align>
                </wp:positionH>
                <wp:positionV relativeFrom="paragraph">
                  <wp:posOffset>1716540</wp:posOffset>
                </wp:positionV>
                <wp:extent cx="6721474" cy="8482329"/>
                <wp:effectExtent l="0" t="0" r="22860" b="14605"/>
                <wp:wrapThrough wrapText="bothSides">
                  <wp:wrapPolygon edited="0">
                    <wp:start x="0" y="0"/>
                    <wp:lineTo x="0" y="21589"/>
                    <wp:lineTo x="21612" y="21589"/>
                    <wp:lineTo x="2161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1474" cy="84823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131264" w14:textId="77777777" w:rsidR="00512286" w:rsidRPr="00457A56" w:rsidRDefault="00512286" w:rsidP="00457A5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08B54F50" w14:textId="77777777" w:rsidR="00BE13CD" w:rsidRPr="00457A56" w:rsidRDefault="00BE13CD" w:rsidP="00457A5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457A5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2EB06065" w14:textId="77777777" w:rsidR="00BE13CD" w:rsidRPr="00457A56" w:rsidRDefault="00BE13CD" w:rsidP="00457A5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3F6EBC3D" w14:textId="77777777" w:rsidR="00BE13CD" w:rsidRPr="00457A56" w:rsidRDefault="00BE13CD" w:rsidP="00457A5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457A5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457A5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457A5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457A5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163836D2" w14:textId="77777777" w:rsidR="00BE13CD" w:rsidRPr="00457A56" w:rsidRDefault="00BE13CD" w:rsidP="00457A5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059BD4C8" w14:textId="77777777" w:rsidR="00BE13CD" w:rsidRPr="00457A56" w:rsidRDefault="00BE13CD" w:rsidP="00457A5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457A5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3A1E2C3A" w14:textId="225E2545" w:rsidR="00457A56" w:rsidRPr="00457A56" w:rsidRDefault="00457A56" w:rsidP="00457A5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57A5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Please accept my application in response to your job advertisement for the available position of Event Sales Manager at your organization. I believe that my accomplished knowledge and unique experience has prepared me to support your Event Planning team. As a </w:t>
                            </w:r>
                            <w:r w:rsidRPr="00457A5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long time,</w:t>
                            </w:r>
                            <w:r w:rsidRPr="00457A5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 Event Sales Manager below are my key responsibilities of the current role:</w:t>
                            </w:r>
                          </w:p>
                          <w:p w14:paraId="0454B764" w14:textId="77777777" w:rsidR="00457A56" w:rsidRDefault="00457A56" w:rsidP="00457A56">
                            <w:pPr>
                              <w:spacing w:after="0" w:line="276" w:lineRule="auto"/>
                              <w:ind w:left="720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329382A4" w14:textId="61B20A73" w:rsidR="00457A56" w:rsidRPr="00457A56" w:rsidRDefault="00457A56" w:rsidP="00457A56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57A5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Leads generation to improve sale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600791B0" w14:textId="410C29E8" w:rsidR="00457A56" w:rsidRPr="00457A56" w:rsidRDefault="00457A56" w:rsidP="00457A56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57A5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Building deal closing strategie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1D6CEB0D" w14:textId="0647BAD8" w:rsidR="00457A56" w:rsidRPr="00457A56" w:rsidRDefault="00457A56" w:rsidP="00457A56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57A5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pot potential customers and build impressive relationships with them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76820A97" w14:textId="08D79483" w:rsidR="00457A56" w:rsidRPr="00457A56" w:rsidRDefault="00457A56" w:rsidP="00457A56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57A5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aximizing the company’s profit by upselling service to the client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75DD3DE3" w14:textId="5169273A" w:rsidR="00457A56" w:rsidRPr="00457A56" w:rsidRDefault="00457A56" w:rsidP="00457A56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57A5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Compose a winning proposal accommodating clients’ need and budge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439C1132" w14:textId="07969D52" w:rsidR="00457A56" w:rsidRPr="00457A56" w:rsidRDefault="00457A56" w:rsidP="00457A56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57A5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rovide accurate pricing for venues based on the type of even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554C7C03" w14:textId="77777777" w:rsidR="00457A56" w:rsidRPr="00457A56" w:rsidRDefault="00457A56" w:rsidP="00457A5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723E588D" w14:textId="77777777" w:rsidR="00457A56" w:rsidRPr="00457A56" w:rsidRDefault="00457A56" w:rsidP="00457A5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57A5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he above list of my key contributions has increased my passion and motivation to anticipate the needs of the customer and contribute a noticeable addition to its growth.</w:t>
                            </w:r>
                          </w:p>
                          <w:p w14:paraId="5CD814C7" w14:textId="77777777" w:rsidR="00457A56" w:rsidRPr="00457A56" w:rsidRDefault="00457A56" w:rsidP="00457A5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68A2045C" w14:textId="77777777" w:rsidR="00457A56" w:rsidRPr="00457A56" w:rsidRDefault="00457A56" w:rsidP="00457A5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57A5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y resume attached below will share my areas of expertise, qualifications and professional experiences. I am sure that given an opportunity, I can present a compelling candidacy for the required position. I’m glad and want to thank you for considering me for the position of Event Sales Manager.</w:t>
                            </w:r>
                          </w:p>
                          <w:p w14:paraId="2A8E371B" w14:textId="77777777" w:rsidR="00457A56" w:rsidRPr="00457A56" w:rsidRDefault="00457A56" w:rsidP="00457A5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2CE4E00D" w14:textId="77777777" w:rsidR="00457A56" w:rsidRPr="00457A56" w:rsidRDefault="00457A56" w:rsidP="00457A5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57A5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incerely,</w:t>
                            </w:r>
                          </w:p>
                          <w:p w14:paraId="63741302" w14:textId="77777777" w:rsidR="00457A56" w:rsidRPr="00457A56" w:rsidRDefault="00457A56" w:rsidP="00457A5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57A5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10E596F4" w14:textId="77777777" w:rsidR="002616A5" w:rsidRPr="00457A56" w:rsidRDefault="002616A5" w:rsidP="00457A5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52DCB5D4" w14:textId="77777777" w:rsidR="00960669" w:rsidRPr="00457A56" w:rsidRDefault="00960669" w:rsidP="00457A56">
                            <w:p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659D9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35.15pt;width:529.25pt;height:667.9pt;z-index:-25165619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" strokecolor="white [3212]">
                <v:textbox>
                  <w:txbxContent>
                    <w:p w14:paraId="3A131264" w14:textId="77777777" w:rsidR="00512286" w:rsidRPr="00457A56" w:rsidRDefault="00512286" w:rsidP="00457A5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08B54F50" w14:textId="77777777" w:rsidR="00BE13CD" w:rsidRPr="00457A56" w:rsidRDefault="00BE13CD" w:rsidP="00457A5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457A5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2EB06065" w14:textId="77777777" w:rsidR="00BE13CD" w:rsidRPr="00457A56" w:rsidRDefault="00BE13CD" w:rsidP="00457A5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3F6EBC3D" w14:textId="77777777" w:rsidR="00BE13CD" w:rsidRPr="00457A56" w:rsidRDefault="00BE13CD" w:rsidP="00457A5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457A5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457A5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457A5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457A5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163836D2" w14:textId="77777777" w:rsidR="00BE13CD" w:rsidRPr="00457A56" w:rsidRDefault="00BE13CD" w:rsidP="00457A5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059BD4C8" w14:textId="77777777" w:rsidR="00BE13CD" w:rsidRPr="00457A56" w:rsidRDefault="00BE13CD" w:rsidP="00457A5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457A5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3A1E2C3A" w14:textId="225E2545" w:rsidR="00457A56" w:rsidRPr="00457A56" w:rsidRDefault="00457A56" w:rsidP="00457A5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57A5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Please accept my application in response to your job advertisement for the available position of Event Sales Manager at your organization. I believe that my accomplished knowledge and unique experience has prepared me to support your Event Planning team. As a </w:t>
                      </w:r>
                      <w:r w:rsidRPr="00457A5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long time,</w:t>
                      </w:r>
                      <w:r w:rsidRPr="00457A5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 Event Sales Manager below are my key responsibilities of the current role:</w:t>
                      </w:r>
                    </w:p>
                    <w:p w14:paraId="0454B764" w14:textId="77777777" w:rsidR="00457A56" w:rsidRDefault="00457A56" w:rsidP="00457A56">
                      <w:pPr>
                        <w:spacing w:after="0" w:line="276" w:lineRule="auto"/>
                        <w:ind w:left="720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329382A4" w14:textId="61B20A73" w:rsidR="00457A56" w:rsidRPr="00457A56" w:rsidRDefault="00457A56" w:rsidP="00457A56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57A5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Leads generation to improve sale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600791B0" w14:textId="410C29E8" w:rsidR="00457A56" w:rsidRPr="00457A56" w:rsidRDefault="00457A56" w:rsidP="00457A56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57A5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Building deal closing strategie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1D6CEB0D" w14:textId="0647BAD8" w:rsidR="00457A56" w:rsidRPr="00457A56" w:rsidRDefault="00457A56" w:rsidP="00457A56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57A5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pot potential customers and build impressive relationships with them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76820A97" w14:textId="08D79483" w:rsidR="00457A56" w:rsidRPr="00457A56" w:rsidRDefault="00457A56" w:rsidP="00457A56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57A5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aximizing the company’s profit by upselling service to the client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75DD3DE3" w14:textId="5169273A" w:rsidR="00457A56" w:rsidRPr="00457A56" w:rsidRDefault="00457A56" w:rsidP="00457A56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57A5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Compose a winning proposal accommodating clients’ need and budget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439C1132" w14:textId="07969D52" w:rsidR="00457A56" w:rsidRPr="00457A56" w:rsidRDefault="00457A56" w:rsidP="00457A56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57A5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rovide accurate pricing for venues based on the type of event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554C7C03" w14:textId="77777777" w:rsidR="00457A56" w:rsidRPr="00457A56" w:rsidRDefault="00457A56" w:rsidP="00457A5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723E588D" w14:textId="77777777" w:rsidR="00457A56" w:rsidRPr="00457A56" w:rsidRDefault="00457A56" w:rsidP="00457A5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57A5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he above list of my key contributions has increased my passion and motivation to anticipate the needs of the customer and contribute a noticeable addition to its growth.</w:t>
                      </w:r>
                    </w:p>
                    <w:p w14:paraId="5CD814C7" w14:textId="77777777" w:rsidR="00457A56" w:rsidRPr="00457A56" w:rsidRDefault="00457A56" w:rsidP="00457A5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68A2045C" w14:textId="77777777" w:rsidR="00457A56" w:rsidRPr="00457A56" w:rsidRDefault="00457A56" w:rsidP="00457A5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57A5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y resume attached below will share my areas of expertise, qualifications and professional experiences. I am sure that given an opportunity, I can present a compelling candidacy for the required position. I’m glad and want to thank you for considering me for the position of Event Sales Manager.</w:t>
                      </w:r>
                    </w:p>
                    <w:p w14:paraId="2A8E371B" w14:textId="77777777" w:rsidR="00457A56" w:rsidRPr="00457A56" w:rsidRDefault="00457A56" w:rsidP="00457A5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2CE4E00D" w14:textId="77777777" w:rsidR="00457A56" w:rsidRPr="00457A56" w:rsidRDefault="00457A56" w:rsidP="00457A5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57A5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incerely,</w:t>
                      </w:r>
                    </w:p>
                    <w:p w14:paraId="63741302" w14:textId="77777777" w:rsidR="00457A56" w:rsidRPr="00457A56" w:rsidRDefault="00457A56" w:rsidP="00457A5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57A5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10E596F4" w14:textId="77777777" w:rsidR="002616A5" w:rsidRPr="00457A56" w:rsidRDefault="002616A5" w:rsidP="00457A5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52DCB5D4" w14:textId="77777777" w:rsidR="00960669" w:rsidRPr="00457A56" w:rsidRDefault="00960669" w:rsidP="00457A56">
                      <w:p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913715D" wp14:editId="49F0B07C">
                <wp:simplePos x="0" y="0"/>
                <wp:positionH relativeFrom="page">
                  <wp:align>left</wp:align>
                </wp:positionH>
                <wp:positionV relativeFrom="paragraph">
                  <wp:posOffset>554652</wp:posOffset>
                </wp:positionV>
                <wp:extent cx="3715966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5966" cy="102140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BF465D" w14:textId="77777777" w:rsidR="00BE13CD" w:rsidRPr="00960669" w:rsidRDefault="00BE13CD" w:rsidP="00BE13C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35FB1502" w14:textId="36A6C1D3" w:rsidR="00BE13CD" w:rsidRPr="00960669" w:rsidRDefault="00457A56" w:rsidP="00BE13C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  <w:t>Event Sales Manag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13715D" id="Rectangle 4" o:spid="_x0000_s1027" style="position:absolute;left:0;text-align:left;margin-left:0;margin-top:43.65pt;width:292.6pt;height:80.45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" fillcolor="#2f5496 [2408]" strokecolor="#1f4d78 [1604]" strokeweight="1pt">
                <v:textbox>
                  <w:txbxContent>
                    <w:p w14:paraId="25BF465D" w14:textId="77777777" w:rsidR="00BE13CD" w:rsidRPr="00960669" w:rsidRDefault="00BE13CD" w:rsidP="00BE13C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35FB1502" w14:textId="36A6C1D3" w:rsidR="00BE13CD" w:rsidRPr="00960669" w:rsidRDefault="00457A56" w:rsidP="00BE13C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  <w:t>Event Sales Manage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rPr>
          <w:noProof/>
          <w:lang w:eastAsia="en-IN"/>
        </w:rPr>
        <w:drawing>
          <wp:anchor distT="0" distB="0" distL="114300" distR="114300" simplePos="0" relativeHeight="251658240" behindDoc="0" locked="0" layoutInCell="1" allowOverlap="1" wp14:anchorId="31AF6BA0" wp14:editId="31C0A627">
            <wp:simplePos x="0" y="0"/>
            <wp:positionH relativeFrom="page">
              <wp:align>left</wp:align>
            </wp:positionH>
            <wp:positionV relativeFrom="paragraph">
              <wp:posOffset>-473</wp:posOffset>
            </wp:positionV>
            <wp:extent cx="7714268" cy="5398851"/>
            <wp:effectExtent l="0" t="0" r="1270" b="0"/>
            <wp:wrapThrough wrapText="bothSides">
              <wp:wrapPolygon edited="0">
                <wp:start x="0" y="0"/>
                <wp:lineTo x="0" y="21493"/>
                <wp:lineTo x="21550" y="21493"/>
                <wp:lineTo x="21550" y="0"/>
                <wp:lineTo x="0" y="0"/>
              </wp:wrapPolygon>
            </wp:wrapThrough>
            <wp:docPr id="9" name="Picture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40146" cy="5416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D1384">
        <w:tab/>
      </w:r>
    </w:p>
    <w:sectPr w:rsidR="00E51341" w:rsidSect="00512286">
      <w:footerReference w:type="default" r:id="rId8"/>
      <w:pgSz w:w="11906" w:h="16838"/>
      <w:pgMar w:top="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C256AB" w14:textId="77777777" w:rsidR="00182442" w:rsidRDefault="00182442" w:rsidP="0041077B">
      <w:pPr>
        <w:spacing w:after="0" w:line="240" w:lineRule="auto"/>
      </w:pPr>
      <w:r>
        <w:separator/>
      </w:r>
    </w:p>
  </w:endnote>
  <w:endnote w:type="continuationSeparator" w:id="0">
    <w:p w14:paraId="4D0092F7" w14:textId="77777777" w:rsidR="00182442" w:rsidRDefault="00182442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109DC5" w14:textId="77777777" w:rsidR="00512286" w:rsidRPr="004E5A37" w:rsidRDefault="00512286" w:rsidP="00512286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04D21D10" wp14:editId="0BB1ABA8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59815380" w14:textId="77777777" w:rsidR="00E558EC" w:rsidRPr="00E558EC" w:rsidRDefault="00E558EC" w:rsidP="00E558EC">
    <w:pPr>
      <w:pStyle w:val="Footer"/>
      <w:rPr>
        <w:b/>
      </w:rPr>
    </w:pPr>
    <w:r>
      <w:rPr>
        <w:rFonts w:asciiTheme="majorHAnsi" w:hAnsiTheme="majorHAnsi" w:cs="Calibri"/>
        <w:color w:val="000000"/>
        <w:sz w:val="20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B2F584" w14:textId="77777777" w:rsidR="00182442" w:rsidRDefault="00182442" w:rsidP="0041077B">
      <w:pPr>
        <w:spacing w:after="0" w:line="240" w:lineRule="auto"/>
      </w:pPr>
      <w:r>
        <w:separator/>
      </w:r>
    </w:p>
  </w:footnote>
  <w:footnote w:type="continuationSeparator" w:id="0">
    <w:p w14:paraId="3C5D1FC0" w14:textId="77777777" w:rsidR="00182442" w:rsidRDefault="00182442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1C6105C"/>
    <w:multiLevelType w:val="multilevel"/>
    <w:tmpl w:val="8D406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AUAH+AXbSwAAAA="/>
  </w:docVars>
  <w:rsids>
    <w:rsidRoot w:val="00574FC0"/>
    <w:rsid w:val="000334CC"/>
    <w:rsid w:val="00182442"/>
    <w:rsid w:val="001A55A8"/>
    <w:rsid w:val="002616A5"/>
    <w:rsid w:val="0041077B"/>
    <w:rsid w:val="00457A56"/>
    <w:rsid w:val="00512286"/>
    <w:rsid w:val="00574FC0"/>
    <w:rsid w:val="00651A06"/>
    <w:rsid w:val="00884920"/>
    <w:rsid w:val="008D1384"/>
    <w:rsid w:val="00960669"/>
    <w:rsid w:val="009A20DE"/>
    <w:rsid w:val="00A4341F"/>
    <w:rsid w:val="00BE13CD"/>
    <w:rsid w:val="00BF5DCD"/>
    <w:rsid w:val="00DC6E0F"/>
    <w:rsid w:val="00E51341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8C4BB8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512286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5122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8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ent Sales Manager Cover Letter Sample</dc:title>
  <dc:subject>Create your Cover Letter using Free Event Sales Manager Cover Letter Sample Template</dc:subject>
  <dc:creator>QwikResume.com</dc:creator>
  <cp:keywords/>
  <dc:description/>
  <dcterms:created xsi:type="dcterms:W3CDTF">2021-11-08T14:03:00Z</dcterms:created>
  <dcterms:modified xsi:type="dcterms:W3CDTF">2021-11-08T14:03:00Z</dcterms:modified>
  <cp:category>Marketing &amp; Sale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36655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